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cce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92f4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a578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38085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6dba3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d5c53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54ac5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a8d95e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12:28:54Z</dcterms:created>
  <dcterms:modified xsi:type="dcterms:W3CDTF">2021-04-29T12:28:54Z</dcterms:modified>
</cp:coreProperties>
</file>